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Algeria</w:t>
      </w:r>
      <w:r>
        <w:t xml:space="preserve"> </w:t>
      </w:r>
      <w:r>
        <w:t xml:space="preserve">Algiers</w:t>
      </w:r>
    </w:p>
    <w:bookmarkStart w:id="25" w:name="Xad80eba0168b178295650b37d00d4ea26ac55ac"/>
    <w:p>
      <w:pPr>
        <w:pStyle w:val="Heading1"/>
      </w:pPr>
      <w:r>
        <w:t xml:space="preserve">Business Consultant Cover Letter for Algeria Algiers</w:t>
      </w:r>
    </w:p>
    <w:p>
      <w:pPr>
        <w:pStyle w:val="FirstParagraph"/>
      </w:pPr>
      <w:r>
        <w:t xml:space="preserve">Dear [Hiring Manager's Name],</w:t>
      </w:r>
    </w:p>
    <w:p>
      <w:pPr>
        <w:pStyle w:val="BodyText"/>
      </w:pPr>
      <w:r>
        <w:t xml:space="preserve">I am writing to express my enthusiastic interest in the Business Consultant position at [Company Name] in Algeria Algiers. With a proven track record of driving strategic growth, optimizing operational efficiencies, and delivering measurable results across diverse industries, I am eager to contribute my expertise to support your organization’s vision in one of North Africa’s most dynamic markets. As a seasoned professional with over [X years] of experience in business consulting, I am confident in my ability to align my skills with the unique challenges and opportunities present in Algeria Algiers.</w:t>
      </w:r>
    </w:p>
    <w:bookmarkStart w:id="20" w:name="X07bd36810b870e488121fe540fd7c87f195a635"/>
    <w:p>
      <w:pPr>
        <w:pStyle w:val="Heading2"/>
      </w:pPr>
      <w:r>
        <w:t xml:space="preserve">Why Business Consultant? A Passion for Strategic Transformation</w:t>
      </w:r>
    </w:p>
    <w:p>
      <w:pPr>
        <w:pStyle w:val="FirstParagraph"/>
      </w:pPr>
      <w:r>
        <w:t xml:space="preserve">The role of a Business Consultant is not merely about solving problems—it is about reimagining possibilities. In Algeria Algiers, where economic diversification and digital innovation are reshaping industries, the demand for forward-thinking consultants has never been greater. My career as a Business Consultant has been defined by my ability to bridge gaps between theoretical frameworks and real-world execution, empowering organizations to adapt, thrive, and lead in competitive environments.</w:t>
      </w:r>
    </w:p>
    <w:p>
      <w:pPr>
        <w:pStyle w:val="BodyText"/>
      </w:pPr>
      <w:r>
        <w:t xml:space="preserve">Throughout my tenure, I have worked with clients across sectors such as energy, technology, healthcare, and finance to develop tailored strategies that address both short-term challenges and long-term goals. Whether it is refining supply chain operations in Algeria’s growing manufacturing sector or leveraging digital tools to enhance customer engagement in the Algerian retail landscape, I bring a solutions-oriented mindset that prioritizes sustainability and scalability. My experience in [specific industry or project] has equipped me with the analytical rigor and cultural agility needed to succeed in complex markets like Algeria Algiers.</w:t>
      </w:r>
    </w:p>
    <w:bookmarkEnd w:id="20"/>
    <w:bookmarkStart w:id="21" w:name="Xccd409e0fa42e573dbb3fa67fd7f17ae758fef5"/>
    <w:p>
      <w:pPr>
        <w:pStyle w:val="Heading2"/>
      </w:pPr>
      <w:r>
        <w:t xml:space="preserve">Understanding the Business Landscape of Algeria Algiers</w:t>
      </w:r>
    </w:p>
    <w:p>
      <w:pPr>
        <w:pStyle w:val="FirstParagraph"/>
      </w:pPr>
      <w:r>
        <w:t xml:space="preserve">Algeria Algiers, as the capital and economic hub of the country, is a city at a crossroads. Its strategic location, rich natural resources, and growing tech ecosystem make it an ideal ground for innovation and collaboration. However, businesses operating here must navigate unique challenges such as regulatory complexities, infrastructure limitations, and evolving consumer behaviors. As a Business Consultant with expertise in emerging markets, I understand the importance of combining global best practices with local insights to create impactful solutions.</w:t>
      </w:r>
    </w:p>
    <w:p>
      <w:pPr>
        <w:pStyle w:val="BodyText"/>
      </w:pPr>
      <w:r>
        <w:t xml:space="preserve">In my previous roles, I have collaborated with stakeholders in North Africa to design strategies that align with regional priorities. For instance, during my time at [Previous Company], I led a project to streamline operations for an Algerian energy firm, resulting in a 20% reduction in costs and improved compliance with local regulations. This experience deepened my appreciation for the cultural nuances and business dynamics that define success in Algeria Algiers. I am particularly drawn to the opportunity to work with your team, as I believe my background in [specific skill or achievement] can directly contribute to your objectives.</w:t>
      </w:r>
    </w:p>
    <w:bookmarkEnd w:id="21"/>
    <w:bookmarkStart w:id="22" w:name="key-skills-and-qualifications"/>
    <w:p>
      <w:pPr>
        <w:pStyle w:val="Heading2"/>
      </w:pPr>
      <w:r>
        <w:t xml:space="preserve">Key Skills and Qualifications</w:t>
      </w:r>
    </w:p>
    <w:p>
      <w:pPr>
        <w:pStyle w:val="FirstParagraph"/>
      </w:pPr>
      <w:r>
        <w:t xml:space="preserve">As a Business Consultant, I specialize in areas such as strategic planning, market analysis, process optimization, and change management. My ability to synthesize complex data into actionable insights has consistently helped clients make informed decisions. For example, I developed a customized digital transformation roadmap for a mid-sized Algerian enterprise that increased its market share by 15% within two years. This project required not only technical expertise but also a deep understanding of the local business environment—a skill I have honed through extensive travel and collaboration in North Africa.</w:t>
      </w:r>
    </w:p>
    <w:p>
      <w:pPr>
        <w:pStyle w:val="BodyText"/>
      </w:pPr>
      <w:r>
        <w:t xml:space="preserve">My qualifications include [mention certifications, degrees, or relevant training, e.g., "a Master’s in Business Administration from [University] and a PMP certification"]. These credentials, combined with my hands-on experience, enable me to deliver high-impact results while fostering strong relationships with clients and stakeholders. I am also fluent in [languages if applicable], which allows me to communicate effectively with diverse teams in Algeria Algiers.</w:t>
      </w:r>
    </w:p>
    <w:bookmarkEnd w:id="22"/>
    <w:bookmarkStart w:id="23" w:name="X518c9eb4087817f6913cad1553512a450d701a0"/>
    <w:p>
      <w:pPr>
        <w:pStyle w:val="Heading2"/>
      </w:pPr>
      <w:r>
        <w:t xml:space="preserve">Why Algeria Algiers? A Commitment to Local Growth</w:t>
      </w:r>
    </w:p>
    <w:p>
      <w:pPr>
        <w:pStyle w:val="FirstParagraph"/>
      </w:pPr>
      <w:r>
        <w:t xml:space="preserve">Algeria Algiers is more than just a location for me—it is a place where I see immense potential for growth, both professionally and personally. The city’s blend of tradition and modernity, coupled with its strategic role in the African economy, makes it an exciting environment for innovation. I am particularly interested in supporting initiatives that promote sustainable development and economic resilience in the region.</w:t>
      </w:r>
    </w:p>
    <w:p>
      <w:pPr>
        <w:pStyle w:val="BodyText"/>
      </w:pPr>
      <w:r>
        <w:t xml:space="preserve">My decision to apply for this role stems from a desire to contribute to Algeria’s evolving business landscape. I have followed developments in the Algerian market closely, including its focus on diversifying away from hydrocarbons and investing in sectors like agriculture, technology, and renewable energy. As a Business Consultant, I am eager to play a role in advancing these goals by providing strategic guidance that aligns with both local needs and global standards.</w:t>
      </w:r>
    </w:p>
    <w:bookmarkEnd w:id="23"/>
    <w:bookmarkStart w:id="24" w:name="conclusion-a-call-to-collaborate"/>
    <w:p>
      <w:pPr>
        <w:pStyle w:val="Heading2"/>
      </w:pPr>
      <w:r>
        <w:t xml:space="preserve">Conclusion: A Call to Collaborate</w:t>
      </w:r>
    </w:p>
    <w:p>
      <w:pPr>
        <w:pStyle w:val="FirstParagraph"/>
      </w:pPr>
      <w:r>
        <w:t xml:space="preserve">In conclusion, I am confident that my experience as a Business Consultant, coupled with my passion for working in Algeria Algiers, makes me a strong candidate for this opportunity. I am eager to bring my skills in strategic problem-solving, operational excellence, and cross-cultural collaboration to your team. I would welcome the chance to discuss how my background and vision align with your organization’s goals.</w:t>
      </w:r>
    </w:p>
    <w:p>
      <w:pPr>
        <w:pStyle w:val="BodyText"/>
      </w:pPr>
      <w:r>
        <w:t xml:space="preserve">Thank you for considering my application. I look forward to the possibility of contributing to [Company Name]’s continued success in Algeria Algier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Algeria Algiers</dc:title>
  <dc:creator/>
  <cp:keywords/>
  <dcterms:created xsi:type="dcterms:W3CDTF">2026-07-23T13:00:28Z</dcterms:created>
  <dcterms:modified xsi:type="dcterms:W3CDTF">2026-07-23T13:00:28Z</dcterms:modified>
</cp:coreProperties>
</file>

<file path=docProps/custom.xml><?xml version="1.0" encoding="utf-8"?>
<Properties xmlns="http://schemas.openxmlformats.org/officeDocument/2006/custom-properties" xmlns:vt="http://schemas.openxmlformats.org/officeDocument/2006/docPropsVTypes"/>
</file>